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47E39A11" w:rsidR="00074C3B" w:rsidRPr="00F83347" w:rsidRDefault="00194CBF" w:rsidP="00074C3B">
      <w:pPr>
        <w:pStyle w:val="Heading2"/>
        <w:rPr>
          <w:rFonts w:ascii="Times New Roman" w:hAnsi="Times New Roman" w:cs="Times New Roman"/>
          <w:sz w:val="22"/>
          <w:szCs w:val="22"/>
          <w:lang w:val="en-GB"/>
        </w:rPr>
      </w:pPr>
      <w:r w:rsidRPr="00F83347">
        <w:rPr>
          <w:rFonts w:ascii="Times New Roman" w:hAnsi="Times New Roman" w:cs="Times New Roman"/>
          <w:sz w:val="22"/>
          <w:szCs w:val="22"/>
          <w:lang w:val="en-GB"/>
        </w:rPr>
        <w:t>L</w:t>
      </w:r>
      <w:r w:rsidR="00077081" w:rsidRPr="00F83347">
        <w:rPr>
          <w:rFonts w:ascii="Times New Roman" w:hAnsi="Times New Roman" w:cs="Times New Roman"/>
          <w:sz w:val="22"/>
          <w:szCs w:val="22"/>
          <w:lang w:val="en-GB"/>
        </w:rPr>
        <w:t>6</w:t>
      </w:r>
      <w:r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77081"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RT </w:t>
      </w:r>
      <w:r w:rsidR="00AA1C11" w:rsidRPr="00F83347">
        <w:rPr>
          <w:rFonts w:ascii="Times New Roman" w:hAnsi="Times New Roman" w:cs="Times New Roman"/>
          <w:sz w:val="22"/>
          <w:szCs w:val="22"/>
          <w:lang w:val="en-GB"/>
        </w:rPr>
        <w:t>Scheduling</w:t>
      </w:r>
    </w:p>
    <w:p w14:paraId="77268430" w14:textId="7DE8C491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. Which of the following is NOT a key requirement of a Real-Time Operating System (RTOS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imelines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edict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Maintain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Average Throughpu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89E36D2" w14:textId="0DBE8C6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. A periodic task is characterized by which three attribute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J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4E75E53B" w14:textId="29A8C39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3. For Rate Monotonic (RM) scheduling with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harmonic task periods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, what is the utilization bound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0.828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0.78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0.693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1.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C502D0A" w14:textId="4A9ADFF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4. Which </w:t>
      </w:r>
      <w:proofErr w:type="spellStart"/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schedulability</w:t>
      </w:r>
      <w:proofErr w:type="spellEnd"/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 test is both necessary and sufficient for Earliest Deadline First (EDF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A. Utilization </w:t>
      </w:r>
      <w:proofErr w:type="gram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(2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:vertAlign w:val="superscript"/>
          <w14:ligatures w14:val="none"/>
        </w:rPr>
        <w:t>1/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:vertAlign w:val="superscript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1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Utilization </w:t>
      </w:r>
      <w:proofErr w:type="gram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Response Time Analysis (RTA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None of the abov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1DDD52F8" w14:textId="48E6A035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5. The Mars Pathfinder priority inversion issue was resolved us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Rate Monoton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iority Inheritance Protocol (PIP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east Laxity First (LLF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D768E81" w14:textId="6B3E2F01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6. In Least Laxity First (LLF) scheduling, priority is determin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bsolute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emaining execution tim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axity 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proofErr w:type="spell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e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Task period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40B545FF" w14:textId="10807C83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7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Dhall’s effect primarily affects which scheduling algorithms in multiprocessor system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LLF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M, DM,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artitioned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FF983DA" w14:textId="175AF508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8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poradic task is defined by hav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rbitrary interarrival time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 minimum interarrival time constrai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eriodic activ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No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5A7890FE" w14:textId="487A820E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lastRenderedPageBreak/>
        <w:t>9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Which type of jitter refers to the variation in the time between a task’s start and finish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Start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Finish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Completion-time (I/O)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ctivation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068A391B" w14:textId="02971089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0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feasible schedule is defined as one where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asks execute in harmonic period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ll tasks complete within specified constraint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tilization exceeds 0.69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No </w:t>
      </w:r>
      <w:proofErr w:type="spell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preemption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occu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47E8B09" w14:textId="08613BA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et of tasks is schedulable if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Its total utilization is 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It passes the Rate Monotonic bound tes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There exists at least one feasible schedul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ll tasks are periodic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507E539B" w14:textId="6686C857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Partitioned scheduling in multiprocessor systems is analogous to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Global queue manageme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Bin-packing problem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riority invers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Work-conserving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6D967F4" w14:textId="0E9DC756" w:rsidR="00DF10FF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3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Global scheduling is characteriz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ssigning tasks to specific processo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Work-conserving </w:t>
      </w:r>
      <w:proofErr w:type="spell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ehavior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with a common que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sing harmonic periods for all task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rohibiting task migr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7C12EDCD" w14:textId="68937680" w:rsidR="002779A5" w:rsidRPr="00077081" w:rsidRDefault="002779A5" w:rsidP="00077081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4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The recursive equation for Response Time Analysis (RTA) for Fixed-Priority Scheduling is guaranteed to converge to a finite value.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A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Tr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Fals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sectPr w:rsidR="002779A5" w:rsidRPr="000770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DA9C8" w14:textId="77777777" w:rsidR="009972B6" w:rsidRDefault="009972B6" w:rsidP="00E136AB">
      <w:pPr>
        <w:spacing w:after="0" w:line="240" w:lineRule="auto"/>
      </w:pPr>
      <w:r>
        <w:separator/>
      </w:r>
    </w:p>
  </w:endnote>
  <w:endnote w:type="continuationSeparator" w:id="0">
    <w:p w14:paraId="4B44183A" w14:textId="77777777" w:rsidR="009972B6" w:rsidRDefault="009972B6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1EC477" w14:textId="77777777" w:rsidR="009972B6" w:rsidRDefault="009972B6" w:rsidP="00E136AB">
      <w:pPr>
        <w:spacing w:after="0" w:line="240" w:lineRule="auto"/>
      </w:pPr>
      <w:r>
        <w:separator/>
      </w:r>
    </w:p>
  </w:footnote>
  <w:footnote w:type="continuationSeparator" w:id="0">
    <w:p w14:paraId="36DC4F51" w14:textId="77777777" w:rsidR="009972B6" w:rsidRDefault="009972B6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0FAKjmWEg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63A72"/>
    <w:rsid w:val="00385DA4"/>
    <w:rsid w:val="0041007D"/>
    <w:rsid w:val="00412AC1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972B6"/>
    <w:rsid w:val="009C0167"/>
    <w:rsid w:val="009E6AE7"/>
    <w:rsid w:val="00A5122B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0</Words>
  <Characters>2126</Characters>
  <Application>Microsoft Office Word</Application>
  <DocSecurity>0</DocSecurity>
  <Lines>8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3-10T15:13:00Z</cp:lastPrinted>
  <dcterms:created xsi:type="dcterms:W3CDTF">2025-04-03T16:46:00Z</dcterms:created>
  <dcterms:modified xsi:type="dcterms:W3CDTF">2025-04-03T16:49:00Z</dcterms:modified>
</cp:coreProperties>
</file>